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DA8" w:rsidRPr="00373A08" w:rsidRDefault="00615DA8" w:rsidP="00986990">
      <w:pPr>
        <w:jc w:val="both"/>
        <w:rPr>
          <w:b/>
        </w:rPr>
      </w:pPr>
      <w:bookmarkStart w:id="0" w:name="_GoBack"/>
      <w:r w:rsidRPr="00373A08">
        <w:rPr>
          <w:b/>
        </w:rPr>
        <w:t xml:space="preserve">SERGIEV POSAD, </w:t>
      </w:r>
      <w:r w:rsidR="00986990" w:rsidRPr="00373A08">
        <w:rPr>
          <w:b/>
          <w:lang w:val="en-US"/>
        </w:rPr>
        <w:t xml:space="preserve">THE HEART OF THE </w:t>
      </w:r>
      <w:r w:rsidRPr="00373A08">
        <w:rPr>
          <w:b/>
        </w:rPr>
        <w:t xml:space="preserve">RUSSIAN </w:t>
      </w:r>
      <w:r w:rsidR="00986990" w:rsidRPr="00373A08">
        <w:rPr>
          <w:b/>
        </w:rPr>
        <w:t>ORTHODOXY</w:t>
      </w:r>
    </w:p>
    <w:p w:rsidR="00615DA8" w:rsidRDefault="00986990" w:rsidP="00986990">
      <w:pPr>
        <w:jc w:val="both"/>
      </w:pPr>
      <w:r>
        <w:t>Traveller’s Guidebook</w:t>
      </w:r>
    </w:p>
    <w:p w:rsidR="006F3972" w:rsidRDefault="006F3972" w:rsidP="00986990">
      <w:pPr>
        <w:jc w:val="both"/>
      </w:pPr>
      <w:r w:rsidRPr="006F3972">
        <w:t xml:space="preserve">Often referred to as the Orthodox Christian Vatican, </w:t>
      </w:r>
      <w:proofErr w:type="spellStart"/>
      <w:r w:rsidRPr="006F3972">
        <w:t>Sergiev</w:t>
      </w:r>
      <w:proofErr w:type="spellEnd"/>
      <w:r w:rsidRPr="006F3972">
        <w:t xml:space="preserve"> </w:t>
      </w:r>
      <w:proofErr w:type="spellStart"/>
      <w:r w:rsidRPr="006F3972">
        <w:t>Posad</w:t>
      </w:r>
      <w:proofErr w:type="spellEnd"/>
      <w:r w:rsidRPr="006F3972">
        <w:t xml:space="preserve"> is the heart of the Russia</w:t>
      </w:r>
      <w:r w:rsidR="007935CC">
        <w:t>n</w:t>
      </w:r>
      <w:r w:rsidRPr="006F3972">
        <w:t xml:space="preserve"> Ortho</w:t>
      </w:r>
      <w:r w:rsidR="007935CC">
        <w:t>doxy as it houses the Patriarch’</w:t>
      </w:r>
      <w:r w:rsidRPr="006F3972">
        <w:t xml:space="preserve">s residence. The residence is situated in the biggest monastery </w:t>
      </w:r>
      <w:r w:rsidR="007935CC">
        <w:t>of</w:t>
      </w:r>
      <w:r w:rsidRPr="006F3972">
        <w:t xml:space="preserve"> Russia, the Trinity </w:t>
      </w:r>
      <w:proofErr w:type="spellStart"/>
      <w:r w:rsidRPr="006F3972">
        <w:t>Lavra</w:t>
      </w:r>
      <w:proofErr w:type="spellEnd"/>
      <w:r w:rsidRPr="006F3972">
        <w:t xml:space="preserve"> of St. </w:t>
      </w:r>
      <w:proofErr w:type="spellStart"/>
      <w:r w:rsidRPr="006F3972">
        <w:t>Sergius</w:t>
      </w:r>
      <w:proofErr w:type="spellEnd"/>
      <w:r w:rsidRPr="006F3972">
        <w:t xml:space="preserve">, constructed in the first half of the XIV century. The monastery has always played a </w:t>
      </w:r>
      <w:r w:rsidR="006E714F">
        <w:t>crucial</w:t>
      </w:r>
      <w:r w:rsidRPr="006F3972">
        <w:t xml:space="preserve"> role in the political life of the state, in particular</w:t>
      </w:r>
      <w:r w:rsidR="007935CC">
        <w:t>,</w:t>
      </w:r>
      <w:r w:rsidRPr="006F3972">
        <w:t xml:space="preserve"> in times of the Mongol yoke. </w:t>
      </w:r>
      <w:proofErr w:type="spellStart"/>
      <w:r w:rsidRPr="006F3972">
        <w:t>Lavra</w:t>
      </w:r>
      <w:proofErr w:type="spellEnd"/>
      <w:r w:rsidRPr="006F3972">
        <w:t xml:space="preserve"> consists of more than 50 buildings which have been designated by UNESCO as </w:t>
      </w:r>
      <w:r w:rsidR="007935CC">
        <w:t xml:space="preserve">the </w:t>
      </w:r>
      <w:r w:rsidRPr="006F3972">
        <w:t xml:space="preserve">World Heritage Site. About 120.000 paintings of the talented Russian artists, the representatives of various movements of the XIV-XVII centuries, are held within the walls of the monastery. Among them there are not only icons, but also manuscripts, prints, ornamental </w:t>
      </w:r>
      <w:r w:rsidR="007935CC" w:rsidRPr="006F3972">
        <w:t>adornments</w:t>
      </w:r>
      <w:r w:rsidRPr="006F3972">
        <w:t xml:space="preserve">, items made of gold and silver, and </w:t>
      </w:r>
      <w:r w:rsidR="007935CC" w:rsidRPr="006F3972">
        <w:t>other</w:t>
      </w:r>
      <w:r w:rsidRPr="006F3972">
        <w:t xml:space="preserve"> works of art. T</w:t>
      </w:r>
      <w:r w:rsidR="007935CC">
        <w:t>he famous Babushka, Russia’</w:t>
      </w:r>
      <w:r w:rsidRPr="006F3972">
        <w:t xml:space="preserve">s traditional nestling doll, originates </w:t>
      </w:r>
      <w:r w:rsidR="007935CC" w:rsidRPr="006F3972">
        <w:t>from</w:t>
      </w:r>
      <w:r w:rsidRPr="006F3972">
        <w:t xml:space="preserve"> </w:t>
      </w:r>
      <w:proofErr w:type="spellStart"/>
      <w:r w:rsidRPr="006F3972">
        <w:t>Sergiev</w:t>
      </w:r>
      <w:proofErr w:type="spellEnd"/>
      <w:r w:rsidRPr="006F3972">
        <w:t xml:space="preserve"> </w:t>
      </w:r>
      <w:proofErr w:type="spellStart"/>
      <w:r w:rsidRPr="006F3972">
        <w:t>Posad</w:t>
      </w:r>
      <w:proofErr w:type="spellEnd"/>
      <w:r w:rsidRPr="006F3972">
        <w:t>, so the city is the oldest centre of its manufacture.</w:t>
      </w:r>
    </w:p>
    <w:p w:rsidR="00615DA8" w:rsidRPr="000458CE" w:rsidRDefault="007935CC" w:rsidP="00986990">
      <w:pPr>
        <w:jc w:val="both"/>
      </w:pPr>
      <w:r>
        <w:t>Arrival and Day One</w:t>
      </w:r>
      <w:r w:rsidR="00FF7880">
        <w:t xml:space="preserve"> Schedule</w:t>
      </w:r>
    </w:p>
    <w:p w:rsidR="007935CC" w:rsidRDefault="007935CC" w:rsidP="007935CC">
      <w:pPr>
        <w:jc w:val="both"/>
      </w:pPr>
      <w:r>
        <w:t xml:space="preserve">The transfer from Moscow to </w:t>
      </w:r>
      <w:proofErr w:type="spellStart"/>
      <w:r>
        <w:t>Sergiev</w:t>
      </w:r>
      <w:proofErr w:type="spellEnd"/>
      <w:r>
        <w:t xml:space="preserve"> </w:t>
      </w:r>
      <w:proofErr w:type="spellStart"/>
      <w:r>
        <w:t>Posad</w:t>
      </w:r>
      <w:proofErr w:type="spellEnd"/>
      <w:r>
        <w:t xml:space="preserve"> will take place at 10.00 </w:t>
      </w:r>
      <w:r w:rsidR="00FF7880">
        <w:t>am;</w:t>
      </w:r>
      <w:r w:rsidR="00FC7387">
        <w:t xml:space="preserve"> you will be brought</w:t>
      </w:r>
      <w:r>
        <w:t xml:space="preserve"> to the venue by car or mini-van.</w:t>
      </w:r>
    </w:p>
    <w:p w:rsidR="007935CC" w:rsidRDefault="007935CC" w:rsidP="007935CC">
      <w:pPr>
        <w:jc w:val="both"/>
      </w:pPr>
      <w:r>
        <w:t xml:space="preserve">The journey will last about 2 hours. </w:t>
      </w:r>
    </w:p>
    <w:p w:rsidR="007935CC" w:rsidRDefault="007935CC" w:rsidP="007935CC">
      <w:pPr>
        <w:jc w:val="both"/>
      </w:pPr>
      <w:r>
        <w:t xml:space="preserve">12 am </w:t>
      </w:r>
      <w:r w:rsidR="00FC7387">
        <w:t>–</w:t>
      </w:r>
      <w:r>
        <w:t xml:space="preserve"> arrival in </w:t>
      </w:r>
      <w:proofErr w:type="spellStart"/>
      <w:r>
        <w:t>Sergiev</w:t>
      </w:r>
      <w:proofErr w:type="spellEnd"/>
      <w:r>
        <w:t xml:space="preserve"> </w:t>
      </w:r>
      <w:proofErr w:type="spellStart"/>
      <w:r>
        <w:t>Posad</w:t>
      </w:r>
      <w:proofErr w:type="spellEnd"/>
      <w:r>
        <w:t>.</w:t>
      </w:r>
    </w:p>
    <w:p w:rsidR="00FC7387" w:rsidRDefault="00FC7387" w:rsidP="00FC7387">
      <w:pPr>
        <w:jc w:val="both"/>
      </w:pPr>
      <w:r w:rsidRPr="006F3972">
        <w:t xml:space="preserve">Often referred to as the Orthodox Christian Vatican, </w:t>
      </w:r>
      <w:proofErr w:type="spellStart"/>
      <w:r w:rsidRPr="006F3972">
        <w:t>Sergiev</w:t>
      </w:r>
      <w:proofErr w:type="spellEnd"/>
      <w:r w:rsidRPr="006F3972">
        <w:t xml:space="preserve"> </w:t>
      </w:r>
      <w:proofErr w:type="spellStart"/>
      <w:r w:rsidRPr="006F3972">
        <w:t>Posad</w:t>
      </w:r>
      <w:proofErr w:type="spellEnd"/>
      <w:r w:rsidRPr="006F3972">
        <w:t xml:space="preserve"> is the heart of the Russia</w:t>
      </w:r>
      <w:r>
        <w:t>n</w:t>
      </w:r>
      <w:r w:rsidRPr="006F3972">
        <w:t xml:space="preserve"> Ortho</w:t>
      </w:r>
      <w:r>
        <w:t>doxy as it houses the Patriarch’</w:t>
      </w:r>
      <w:r w:rsidRPr="006F3972">
        <w:t xml:space="preserve">s residence. The residence is situated in the biggest monastery </w:t>
      </w:r>
      <w:r>
        <w:t>of</w:t>
      </w:r>
      <w:r w:rsidRPr="006F3972">
        <w:t xml:space="preserve"> Russia, the Trinity </w:t>
      </w:r>
      <w:proofErr w:type="spellStart"/>
      <w:r w:rsidRPr="006F3972">
        <w:t>Lavra</w:t>
      </w:r>
      <w:proofErr w:type="spellEnd"/>
      <w:r w:rsidRPr="006F3972">
        <w:t xml:space="preserve"> of St. </w:t>
      </w:r>
      <w:proofErr w:type="spellStart"/>
      <w:r w:rsidRPr="006F3972">
        <w:t>Sergius</w:t>
      </w:r>
      <w:proofErr w:type="spellEnd"/>
      <w:r w:rsidRPr="006F3972">
        <w:t xml:space="preserve">, constructed in the first half of the XIV century. The monastery has always played a </w:t>
      </w:r>
      <w:r>
        <w:t>crucial</w:t>
      </w:r>
      <w:r w:rsidRPr="006F3972">
        <w:t xml:space="preserve"> role in the political life of the state, in particular</w:t>
      </w:r>
      <w:r>
        <w:t>,</w:t>
      </w:r>
      <w:r w:rsidRPr="006F3972">
        <w:t xml:space="preserve"> in times of the Mongol yoke. </w:t>
      </w:r>
      <w:proofErr w:type="spellStart"/>
      <w:r w:rsidRPr="006F3972">
        <w:t>Lavra</w:t>
      </w:r>
      <w:proofErr w:type="spellEnd"/>
      <w:r w:rsidRPr="006F3972">
        <w:t xml:space="preserve"> consists of more than 50 buildings which have been designated by UNESCO as </w:t>
      </w:r>
      <w:r>
        <w:t xml:space="preserve">the </w:t>
      </w:r>
      <w:r w:rsidRPr="006F3972">
        <w:t>World Heritage Site. About 120.000 paintings of the talented Russian artists, the representatives of various movements of the XIV-XVII centuries, are held within the walls of the monastery. Among them there are not only icons, but also manuscripts, prints, ornamental adornments, items made of gold and silver, and other works of art. T</w:t>
      </w:r>
      <w:r>
        <w:t>he famous Babushka, Russia’</w:t>
      </w:r>
      <w:r w:rsidRPr="006F3972">
        <w:t xml:space="preserve">s traditional nestling doll, originates from </w:t>
      </w:r>
      <w:proofErr w:type="spellStart"/>
      <w:r w:rsidRPr="006F3972">
        <w:t>Sergiev</w:t>
      </w:r>
      <w:proofErr w:type="spellEnd"/>
      <w:r w:rsidRPr="006F3972">
        <w:t xml:space="preserve"> </w:t>
      </w:r>
      <w:proofErr w:type="spellStart"/>
      <w:r w:rsidRPr="006F3972">
        <w:t>Posad</w:t>
      </w:r>
      <w:proofErr w:type="spellEnd"/>
      <w:r w:rsidRPr="006F3972">
        <w:t>, so the city is the oldest centre of its manufacture.</w:t>
      </w:r>
    </w:p>
    <w:p w:rsidR="007935CC" w:rsidRDefault="007935CC" w:rsidP="007935CC">
      <w:pPr>
        <w:jc w:val="both"/>
      </w:pPr>
      <w:r>
        <w:t xml:space="preserve">Lunch, which is included into </w:t>
      </w:r>
      <w:r w:rsidR="00FC7387">
        <w:t>the</w:t>
      </w:r>
      <w:r>
        <w:t xml:space="preserve"> price of </w:t>
      </w:r>
      <w:r w:rsidR="00FF7880">
        <w:t>the trip, will take place at on</w:t>
      </w:r>
      <w:r>
        <w:t>e</w:t>
      </w:r>
      <w:r w:rsidR="00FF7880">
        <w:t xml:space="preserve"> </w:t>
      </w:r>
      <w:r w:rsidR="00FC7387">
        <w:t>of the local cafes</w:t>
      </w:r>
      <w:r>
        <w:t>.</w:t>
      </w:r>
    </w:p>
    <w:p w:rsidR="00615DA8" w:rsidRDefault="007935CC" w:rsidP="007935CC">
      <w:pPr>
        <w:jc w:val="both"/>
      </w:pPr>
      <w:r>
        <w:t xml:space="preserve">3:00 pm </w:t>
      </w:r>
      <w:r w:rsidR="00373A08">
        <w:t>–</w:t>
      </w:r>
      <w:r>
        <w:t xml:space="preserve"> return journey to Moscow.</w:t>
      </w:r>
      <w:r w:rsidR="00FC7387">
        <w:t xml:space="preserve"> </w:t>
      </w:r>
    </w:p>
    <w:p w:rsidR="007935CC" w:rsidRDefault="007935CC" w:rsidP="007935CC">
      <w:pPr>
        <w:jc w:val="both"/>
      </w:pPr>
    </w:p>
    <w:p w:rsidR="00615DA8" w:rsidRPr="00373A08" w:rsidRDefault="00615DA8" w:rsidP="00986990">
      <w:pPr>
        <w:jc w:val="both"/>
        <w:rPr>
          <w:b/>
        </w:rPr>
      </w:pPr>
      <w:r w:rsidRPr="00373A08">
        <w:rPr>
          <w:b/>
        </w:rPr>
        <w:t>SERGIEV POSAD AND VLADIMIR</w:t>
      </w:r>
    </w:p>
    <w:p w:rsidR="007935CC" w:rsidRDefault="007935CC" w:rsidP="007935CC">
      <w:pPr>
        <w:jc w:val="both"/>
      </w:pPr>
      <w:r>
        <w:t>Traveller’s Guidebook</w:t>
      </w:r>
    </w:p>
    <w:p w:rsidR="007935CC" w:rsidRDefault="007935CC" w:rsidP="00986990">
      <w:pPr>
        <w:jc w:val="both"/>
      </w:pPr>
      <w:r w:rsidRPr="007935CC">
        <w:t xml:space="preserve">These two cities comprise </w:t>
      </w:r>
      <w:r w:rsidR="00FF7880">
        <w:t xml:space="preserve">an </w:t>
      </w:r>
      <w:r w:rsidR="00FC7387">
        <w:t>essential</w:t>
      </w:r>
      <w:r w:rsidR="00FF7880">
        <w:t xml:space="preserve"> part of the Russia’</w:t>
      </w:r>
      <w:r w:rsidRPr="007935CC">
        <w:t xml:space="preserve">s Golden Ring tour, a route </w:t>
      </w:r>
      <w:r w:rsidR="00FF7880" w:rsidRPr="007935CC">
        <w:t>dedicated</w:t>
      </w:r>
      <w:r w:rsidRPr="007935CC">
        <w:t xml:space="preserve"> to </w:t>
      </w:r>
      <w:r w:rsidR="00FF7880" w:rsidRPr="007935CC">
        <w:t>the</w:t>
      </w:r>
      <w:r w:rsidRPr="007935CC">
        <w:t xml:space="preserve"> </w:t>
      </w:r>
      <w:proofErr w:type="gramStart"/>
      <w:r w:rsidRPr="007935CC">
        <w:t>old</w:t>
      </w:r>
      <w:proofErr w:type="gramEnd"/>
      <w:r w:rsidRPr="007935CC">
        <w:t xml:space="preserve"> Russian cities </w:t>
      </w:r>
      <w:r w:rsidR="00FF7880" w:rsidRPr="007935CC">
        <w:t>situated</w:t>
      </w:r>
      <w:r w:rsidRPr="007935CC">
        <w:t xml:space="preserve"> in a ring-like manner. On the way</w:t>
      </w:r>
      <w:r w:rsidR="00FF7880">
        <w:t>,</w:t>
      </w:r>
      <w:r w:rsidRPr="007935CC">
        <w:t xml:space="preserve"> </w:t>
      </w:r>
      <w:r w:rsidR="00FF7880" w:rsidRPr="007935CC">
        <w:t>you</w:t>
      </w:r>
      <w:r w:rsidRPr="007935CC">
        <w:t xml:space="preserve"> will ac</w:t>
      </w:r>
      <w:r w:rsidR="00FF7880">
        <w:t>quire the knowledge of the area’</w:t>
      </w:r>
      <w:r w:rsidRPr="007935CC">
        <w:t xml:space="preserve">s </w:t>
      </w:r>
      <w:r w:rsidR="00FF7880" w:rsidRPr="007935CC">
        <w:t>history;</w:t>
      </w:r>
      <w:r w:rsidRPr="007935CC">
        <w:t xml:space="preserve"> learn more about i</w:t>
      </w:r>
      <w:r w:rsidR="00FF7880">
        <w:t xml:space="preserve">ts traditions, way of life, see its </w:t>
      </w:r>
      <w:r w:rsidRPr="007935CC">
        <w:t>architecture</w:t>
      </w:r>
      <w:r w:rsidR="00FF7880">
        <w:t>. M</w:t>
      </w:r>
      <w:r w:rsidRPr="007935CC">
        <w:t xml:space="preserve">any claim that </w:t>
      </w:r>
      <w:proofErr w:type="spellStart"/>
      <w:r w:rsidRPr="007935CC">
        <w:t>Sergiev</w:t>
      </w:r>
      <w:proofErr w:type="spellEnd"/>
      <w:r w:rsidRPr="007935CC">
        <w:t xml:space="preserve"> </w:t>
      </w:r>
      <w:proofErr w:type="spellStart"/>
      <w:r w:rsidRPr="007935CC">
        <w:t>Posad</w:t>
      </w:r>
      <w:proofErr w:type="spellEnd"/>
      <w:r w:rsidRPr="007935CC">
        <w:t xml:space="preserve"> and Vladimir make the most beautiful part </w:t>
      </w:r>
      <w:r w:rsidR="00FF7880">
        <w:t>of the Golden Ring. They</w:t>
      </w:r>
      <w:r w:rsidRPr="007935CC">
        <w:t xml:space="preserve"> will definitely give you an idea of what the </w:t>
      </w:r>
      <w:r w:rsidR="00FF7880">
        <w:t>rest of t</w:t>
      </w:r>
      <w:r w:rsidRPr="007935CC">
        <w:t>h</w:t>
      </w:r>
      <w:r w:rsidR="00FF7880">
        <w:t>e</w:t>
      </w:r>
      <w:r w:rsidRPr="007935CC">
        <w:t xml:space="preserve"> </w:t>
      </w:r>
      <w:r w:rsidR="00FC7387">
        <w:t>cities on the route look</w:t>
      </w:r>
      <w:r w:rsidRPr="007935CC">
        <w:t xml:space="preserve"> like. Vladimir was founded in XI century and has always been one of the most important cities of the state. </w:t>
      </w:r>
      <w:proofErr w:type="spellStart"/>
      <w:r w:rsidRPr="007935CC">
        <w:t>Sergiev</w:t>
      </w:r>
      <w:proofErr w:type="spellEnd"/>
      <w:r w:rsidRPr="007935CC">
        <w:t xml:space="preserve"> </w:t>
      </w:r>
      <w:proofErr w:type="spellStart"/>
      <w:r w:rsidRPr="007935CC">
        <w:t>Posad</w:t>
      </w:r>
      <w:proofErr w:type="spellEnd"/>
      <w:r w:rsidRPr="007935CC">
        <w:t xml:space="preserve"> is often referred to as the Orthodox Christian Vatican, and is the heart of the Russian Orthodoxy. </w:t>
      </w:r>
    </w:p>
    <w:p w:rsidR="00FF7880" w:rsidRPr="000458CE" w:rsidRDefault="00FF7880" w:rsidP="00FF7880">
      <w:pPr>
        <w:jc w:val="both"/>
      </w:pPr>
      <w:r>
        <w:lastRenderedPageBreak/>
        <w:t>Arrival and Day One Schedule</w:t>
      </w:r>
    </w:p>
    <w:p w:rsidR="00FF7880" w:rsidRDefault="00FF7880" w:rsidP="00FF7880">
      <w:pPr>
        <w:jc w:val="both"/>
      </w:pPr>
      <w:r>
        <w:t xml:space="preserve">The transfer from Moscow to </w:t>
      </w:r>
      <w:proofErr w:type="spellStart"/>
      <w:r>
        <w:t>Sergiev</w:t>
      </w:r>
      <w:proofErr w:type="spellEnd"/>
      <w:r>
        <w:t xml:space="preserve"> </w:t>
      </w:r>
      <w:proofErr w:type="spellStart"/>
      <w:r>
        <w:t>Posad</w:t>
      </w:r>
      <w:proofErr w:type="spellEnd"/>
      <w:r>
        <w:t xml:space="preserve"> will take place at 8.00 am; you will be </w:t>
      </w:r>
      <w:r w:rsidR="00FC7387">
        <w:t>brought</w:t>
      </w:r>
      <w:r>
        <w:t xml:space="preserve"> to the venue by car or mini-van.</w:t>
      </w:r>
    </w:p>
    <w:p w:rsidR="00FC7387" w:rsidRDefault="00FC7387" w:rsidP="00FC7387">
      <w:pPr>
        <w:jc w:val="both"/>
      </w:pPr>
      <w:r w:rsidRPr="006F3972">
        <w:t xml:space="preserve">Often referred to as the Orthodox Christian Vatican, </w:t>
      </w:r>
      <w:proofErr w:type="spellStart"/>
      <w:r w:rsidRPr="006F3972">
        <w:t>Sergiev</w:t>
      </w:r>
      <w:proofErr w:type="spellEnd"/>
      <w:r w:rsidRPr="006F3972">
        <w:t xml:space="preserve"> </w:t>
      </w:r>
      <w:proofErr w:type="spellStart"/>
      <w:r w:rsidRPr="006F3972">
        <w:t>Posad</w:t>
      </w:r>
      <w:proofErr w:type="spellEnd"/>
      <w:r w:rsidRPr="006F3972">
        <w:t xml:space="preserve"> is the heart of the Russia</w:t>
      </w:r>
      <w:r>
        <w:t>n</w:t>
      </w:r>
      <w:r w:rsidRPr="006F3972">
        <w:t xml:space="preserve"> Ortho</w:t>
      </w:r>
      <w:r>
        <w:t>doxy as it houses the Patriarch’</w:t>
      </w:r>
      <w:r w:rsidRPr="006F3972">
        <w:t xml:space="preserve">s residence. The residence is situated in the biggest monastery </w:t>
      </w:r>
      <w:r>
        <w:t>of</w:t>
      </w:r>
      <w:r w:rsidRPr="006F3972">
        <w:t xml:space="preserve"> Russia, the Trinity </w:t>
      </w:r>
      <w:proofErr w:type="spellStart"/>
      <w:r w:rsidRPr="006F3972">
        <w:t>Lavra</w:t>
      </w:r>
      <w:proofErr w:type="spellEnd"/>
      <w:r w:rsidRPr="006F3972">
        <w:t xml:space="preserve"> of St. </w:t>
      </w:r>
      <w:proofErr w:type="spellStart"/>
      <w:r w:rsidRPr="006F3972">
        <w:t>Sergius</w:t>
      </w:r>
      <w:proofErr w:type="spellEnd"/>
      <w:r w:rsidRPr="006F3972">
        <w:t xml:space="preserve">, constructed in the first half of the XIV century. The monastery has always played a </w:t>
      </w:r>
      <w:r>
        <w:t>crucial</w:t>
      </w:r>
      <w:r w:rsidRPr="006F3972">
        <w:t xml:space="preserve"> role in the political life of the state, in particular</w:t>
      </w:r>
      <w:r>
        <w:t>,</w:t>
      </w:r>
      <w:r w:rsidRPr="006F3972">
        <w:t xml:space="preserve"> in times of the Mongol yoke. </w:t>
      </w:r>
      <w:proofErr w:type="spellStart"/>
      <w:r w:rsidRPr="006F3972">
        <w:t>Lavra</w:t>
      </w:r>
      <w:proofErr w:type="spellEnd"/>
      <w:r w:rsidRPr="006F3972">
        <w:t xml:space="preserve"> consists of more than 50 buildings which have been designated by UNESCO as </w:t>
      </w:r>
      <w:r>
        <w:t xml:space="preserve">the </w:t>
      </w:r>
      <w:r w:rsidRPr="006F3972">
        <w:t>World Heritage Site. About 120.000 paintings of the talented Russian artists, the representatives of various movements of the XIV-XVII centuries, are held within the walls of the monastery. Among them there are not only icons, but also manuscripts, prints, ornamental adornments, items made of gold and silver, and other works of art. T</w:t>
      </w:r>
      <w:r>
        <w:t>he famous Babushka, Russia’</w:t>
      </w:r>
      <w:r w:rsidRPr="006F3972">
        <w:t xml:space="preserve">s traditional nestling doll, originates from </w:t>
      </w:r>
      <w:proofErr w:type="spellStart"/>
      <w:r w:rsidRPr="006F3972">
        <w:t>Sergiev</w:t>
      </w:r>
      <w:proofErr w:type="spellEnd"/>
      <w:r w:rsidRPr="006F3972">
        <w:t xml:space="preserve"> </w:t>
      </w:r>
      <w:proofErr w:type="spellStart"/>
      <w:r w:rsidRPr="006F3972">
        <w:t>Posad</w:t>
      </w:r>
      <w:proofErr w:type="spellEnd"/>
      <w:r w:rsidRPr="006F3972">
        <w:t>, so the city is the oldest centre of its manufacture.</w:t>
      </w:r>
    </w:p>
    <w:p w:rsidR="00FC7387" w:rsidRDefault="00FC7387" w:rsidP="00FC7387">
      <w:pPr>
        <w:jc w:val="both"/>
      </w:pPr>
      <w:r>
        <w:t>Lunch, which is included into the price of the trip, will take place at one of the local cafes.</w:t>
      </w:r>
    </w:p>
    <w:p w:rsidR="00615DA8" w:rsidRDefault="00615DA8" w:rsidP="00986990">
      <w:pPr>
        <w:jc w:val="both"/>
      </w:pPr>
      <w:r>
        <w:t>Transfer to Vladimir.</w:t>
      </w:r>
    </w:p>
    <w:p w:rsidR="00615DA8" w:rsidRDefault="00395B30" w:rsidP="00986990">
      <w:pPr>
        <w:jc w:val="both"/>
      </w:pPr>
      <w:r>
        <w:t>The exact date of the city’</w:t>
      </w:r>
      <w:r w:rsidR="00DB513B" w:rsidRPr="00DB513B">
        <w:t xml:space="preserve">s </w:t>
      </w:r>
      <w:r w:rsidR="00423128">
        <w:t>settlement</w:t>
      </w:r>
      <w:r w:rsidR="00DB513B" w:rsidRPr="00DB513B">
        <w:t xml:space="preserve"> is unknown. Later Moscow chronicles attribute its foundation to Vladimir </w:t>
      </w:r>
      <w:proofErr w:type="spellStart"/>
      <w:r w:rsidR="00DB513B" w:rsidRPr="00DB513B">
        <w:t>Svyatoslavovich</w:t>
      </w:r>
      <w:proofErr w:type="spellEnd"/>
      <w:r w:rsidR="00DB513B" w:rsidRPr="00DB513B">
        <w:t xml:space="preserve"> either in 987, 990, or 992. </w:t>
      </w:r>
      <w:r w:rsidR="00615DA8">
        <w:t xml:space="preserve"> </w:t>
      </w:r>
      <w:r w:rsidR="00DB513B" w:rsidRPr="00DB513B">
        <w:t xml:space="preserve">In 1299, </w:t>
      </w:r>
      <w:r w:rsidR="00423128">
        <w:t>Vladimir</w:t>
      </w:r>
      <w:r w:rsidR="00DB513B" w:rsidRPr="00DB513B">
        <w:t xml:space="preserve"> became the seat of the Metropolitan of Kyiv. However, already in the middle of the XIV century, the residence moved to Moscow.</w:t>
      </w:r>
      <w:r w:rsidR="00DB513B">
        <w:t xml:space="preserve"> </w:t>
      </w:r>
      <w:r w:rsidR="0011336D">
        <w:t>The city’</w:t>
      </w:r>
      <w:r w:rsidR="00615DA8">
        <w:t xml:space="preserve">s </w:t>
      </w:r>
      <w:r w:rsidR="00DB513B">
        <w:t>most prolific period</w:t>
      </w:r>
      <w:r w:rsidR="00615DA8">
        <w:t xml:space="preserve"> </w:t>
      </w:r>
      <w:r w:rsidR="00DB513B">
        <w:t>lasted from</w:t>
      </w:r>
      <w:r w:rsidR="00615DA8">
        <w:t xml:space="preserve"> early </w:t>
      </w:r>
      <w:r w:rsidR="00DB513B">
        <w:t xml:space="preserve">XII </w:t>
      </w:r>
      <w:r w:rsidR="00615DA8">
        <w:t xml:space="preserve">century </w:t>
      </w:r>
      <w:r w:rsidR="0011336D">
        <w:t xml:space="preserve">till </w:t>
      </w:r>
      <w:r w:rsidR="0011336D" w:rsidRPr="0011336D">
        <w:t xml:space="preserve">the city was attacked by </w:t>
      </w:r>
      <w:r w:rsidR="00423128">
        <w:t xml:space="preserve">the </w:t>
      </w:r>
      <w:r>
        <w:t>Mongols</w:t>
      </w:r>
      <w:r w:rsidR="0011336D" w:rsidRPr="0011336D">
        <w:t xml:space="preserve"> in 1228</w:t>
      </w:r>
      <w:r w:rsidR="00615DA8">
        <w:t xml:space="preserve">. </w:t>
      </w:r>
      <w:r w:rsidR="0011336D">
        <w:t xml:space="preserve">It was </w:t>
      </w:r>
      <w:r w:rsidR="00423128">
        <w:t>within this timeframe</w:t>
      </w:r>
      <w:r w:rsidR="0011336D">
        <w:t xml:space="preserve"> that </w:t>
      </w:r>
      <w:r>
        <w:t>Vladimir’</w:t>
      </w:r>
      <w:r w:rsidR="0011336D" w:rsidRPr="0011336D">
        <w:t>s main highlight</w:t>
      </w:r>
      <w:r w:rsidR="0011336D">
        <w:t>s were built</w:t>
      </w:r>
      <w:r w:rsidR="0011336D" w:rsidRPr="0011336D">
        <w:t xml:space="preserve">, something that makes </w:t>
      </w:r>
      <w:r w:rsidR="0011336D">
        <w:t xml:space="preserve">the city stand out – </w:t>
      </w:r>
      <w:r w:rsidR="0011336D" w:rsidRPr="0011336D">
        <w:t xml:space="preserve">its white stone cathedrals </w:t>
      </w:r>
      <w:r w:rsidR="0011336D">
        <w:t>with their</w:t>
      </w:r>
      <w:r>
        <w:t xml:space="preserve"> elaborate relief on the</w:t>
      </w:r>
      <w:r w:rsidR="0011336D" w:rsidRPr="0011336D">
        <w:t xml:space="preserve"> surface. After 1238 the city started to fall into decay.</w:t>
      </w:r>
      <w:r w:rsidRPr="00395B30">
        <w:t xml:space="preserve"> </w:t>
      </w:r>
      <w:r w:rsidR="00423128">
        <w:t xml:space="preserve">The Mongols set </w:t>
      </w:r>
      <w:r>
        <w:t>Vladimir</w:t>
      </w:r>
      <w:r w:rsidRPr="00395B30">
        <w:t xml:space="preserve"> on fire and many residents died. They killed prince </w:t>
      </w:r>
      <w:proofErr w:type="spellStart"/>
      <w:r w:rsidRPr="00395B30">
        <w:t>Vsevolod</w:t>
      </w:r>
      <w:proofErr w:type="spellEnd"/>
      <w:r w:rsidRPr="00395B30">
        <w:t xml:space="preserve"> and </w:t>
      </w:r>
      <w:proofErr w:type="spellStart"/>
      <w:r w:rsidRPr="00395B30">
        <w:t>Mstislav</w:t>
      </w:r>
      <w:proofErr w:type="spellEnd"/>
      <w:r w:rsidRPr="00395B30">
        <w:t>, and burned the cathedral church, where the grand-ducal family, the boyars and ordinary people found shelter. Vla</w:t>
      </w:r>
      <w:r>
        <w:t xml:space="preserve">dimir has never fully recovered, though the bishop survived and ran away. </w:t>
      </w:r>
      <w:r w:rsidR="00423128">
        <w:t xml:space="preserve"> </w:t>
      </w:r>
    </w:p>
    <w:p w:rsidR="00615DA8" w:rsidRDefault="00395B30" w:rsidP="00986990">
      <w:pPr>
        <w:jc w:val="both"/>
      </w:pPr>
      <w:r w:rsidRPr="00395B30">
        <w:t xml:space="preserve">The city tour will enable you to see all major landmarks. The </w:t>
      </w:r>
      <w:r w:rsidR="00423128" w:rsidRPr="00395B30">
        <w:t>first</w:t>
      </w:r>
      <w:r w:rsidRPr="00395B30">
        <w:t xml:space="preserve"> sight on our way is the Cathedral of the Assumption, a unique</w:t>
      </w:r>
      <w:r>
        <w:t xml:space="preserve"> building made</w:t>
      </w:r>
      <w:r w:rsidR="00423128">
        <w:t xml:space="preserve"> of white </w:t>
      </w:r>
      <w:r>
        <w:t xml:space="preserve">stone. </w:t>
      </w:r>
      <w:r w:rsidR="00615DA8">
        <w:t xml:space="preserve">The cathedral was built in the middle of the XII century by Prince </w:t>
      </w:r>
      <w:r w:rsidR="00423128" w:rsidRPr="00373A08">
        <w:t xml:space="preserve">Andrei the Pious </w:t>
      </w:r>
      <w:r w:rsidR="00615DA8">
        <w:t xml:space="preserve">as the main church of </w:t>
      </w:r>
      <w:r w:rsidR="00423128" w:rsidRPr="00373A08">
        <w:t>the Vladimir-</w:t>
      </w:r>
      <w:proofErr w:type="spellStart"/>
      <w:r w:rsidR="00423128" w:rsidRPr="00373A08">
        <w:t>Suzdalian</w:t>
      </w:r>
      <w:proofErr w:type="spellEnd"/>
      <w:r w:rsidR="00423128" w:rsidRPr="00373A08">
        <w:t xml:space="preserve"> Rus</w:t>
      </w:r>
      <w:r w:rsidR="00615DA8">
        <w:t xml:space="preserve">. </w:t>
      </w:r>
      <w:r w:rsidR="00373A08" w:rsidRPr="00373A08">
        <w:t xml:space="preserve">Before the rise of Moscow, the Cathedral was the main temple </w:t>
      </w:r>
      <w:r w:rsidR="00423128">
        <w:t xml:space="preserve">where </w:t>
      </w:r>
      <w:r w:rsidR="00373A08" w:rsidRPr="00373A08">
        <w:t xml:space="preserve">the great princes were crowned for reign. It is </w:t>
      </w:r>
      <w:r w:rsidR="00423128">
        <w:t xml:space="preserve">also </w:t>
      </w:r>
      <w:r w:rsidR="00373A08" w:rsidRPr="00373A08">
        <w:t xml:space="preserve">one of the </w:t>
      </w:r>
      <w:r w:rsidR="00423128">
        <w:t xml:space="preserve">few temples where Andrei </w:t>
      </w:r>
      <w:proofErr w:type="spellStart"/>
      <w:r w:rsidR="00423128">
        <w:t>Rublev’</w:t>
      </w:r>
      <w:r w:rsidR="00373A08" w:rsidRPr="00373A08">
        <w:t>s</w:t>
      </w:r>
      <w:proofErr w:type="spellEnd"/>
      <w:r w:rsidR="00373A08" w:rsidRPr="00373A08">
        <w:t xml:space="preserve"> </w:t>
      </w:r>
      <w:r w:rsidR="00423128">
        <w:t>authentic</w:t>
      </w:r>
      <w:r w:rsidR="00373A08" w:rsidRPr="00373A08">
        <w:t xml:space="preserve"> frescoes are still preserved.</w:t>
      </w:r>
      <w:r w:rsidR="00423128">
        <w:t xml:space="preserve">  </w:t>
      </w:r>
    </w:p>
    <w:p w:rsidR="00615DA8" w:rsidRDefault="00373A08" w:rsidP="00986990">
      <w:pPr>
        <w:jc w:val="both"/>
      </w:pPr>
      <w:r w:rsidRPr="00373A08">
        <w:t>The Golden Gate (1158–1164, rebuilt at the end of the eighteenth century) is another important tourist attraction</w:t>
      </w:r>
      <w:r w:rsidR="00423128">
        <w:t xml:space="preserve"> of Vladimir</w:t>
      </w:r>
      <w:r w:rsidRPr="00373A08">
        <w:t>. It is a white stone triumphal arch, above the Gate there is the Church</w:t>
      </w:r>
      <w:r w:rsidR="00423128">
        <w:t xml:space="preserve"> of the Deposition of the Robe </w:t>
      </w:r>
      <w:r w:rsidRPr="00373A08">
        <w:t>(1795–1810).</w:t>
      </w:r>
      <w:r w:rsidR="00423128">
        <w:t xml:space="preserve"> The</w:t>
      </w:r>
      <w:r>
        <w:t xml:space="preserve"> Gate was built by Prince </w:t>
      </w:r>
      <w:r w:rsidRPr="00373A08">
        <w:t xml:space="preserve">Andrei the Pious </w:t>
      </w:r>
      <w:r w:rsidR="00423128">
        <w:t>who</w:t>
      </w:r>
      <w:r>
        <w:t xml:space="preserve"> used </w:t>
      </w:r>
      <w:r w:rsidR="00423128">
        <w:t xml:space="preserve">it </w:t>
      </w:r>
      <w:r w:rsidR="00615DA8">
        <w:t xml:space="preserve">as </w:t>
      </w:r>
      <w:proofErr w:type="gramStart"/>
      <w:r w:rsidR="00615DA8">
        <w:t xml:space="preserve">the </w:t>
      </w:r>
      <w:r w:rsidR="00423128">
        <w:t>a</w:t>
      </w:r>
      <w:proofErr w:type="gramEnd"/>
      <w:r w:rsidR="00423128">
        <w:t xml:space="preserve"> part of the </w:t>
      </w:r>
      <w:r w:rsidR="00615DA8">
        <w:t xml:space="preserve">military </w:t>
      </w:r>
      <w:r w:rsidR="00423128">
        <w:t>fortress</w:t>
      </w:r>
      <w:r w:rsidR="00615DA8">
        <w:t>.</w:t>
      </w:r>
    </w:p>
    <w:p w:rsidR="00617A5C" w:rsidRDefault="00615DA8" w:rsidP="00986990">
      <w:pPr>
        <w:jc w:val="both"/>
      </w:pPr>
      <w:r>
        <w:t xml:space="preserve">5:30 </w:t>
      </w:r>
      <w:r w:rsidR="00373A08">
        <w:t>pm – return journey to Moscow</w:t>
      </w:r>
      <w:r>
        <w:t xml:space="preserve">. </w:t>
      </w:r>
      <w:r w:rsidR="00423128">
        <w:t>This is the time when</w:t>
      </w:r>
      <w:r w:rsidR="00373A08">
        <w:t xml:space="preserve"> will have to</w:t>
      </w:r>
      <w:r>
        <w:t xml:space="preserve"> </w:t>
      </w:r>
      <w:r w:rsidR="00373A08">
        <w:t>bid farewell</w:t>
      </w:r>
      <w:r>
        <w:t xml:space="preserve"> to the </w:t>
      </w:r>
      <w:r w:rsidR="00423128">
        <w:t xml:space="preserve">beautiful </w:t>
      </w:r>
      <w:r w:rsidR="00373A08">
        <w:t>churches and all the wonderful</w:t>
      </w:r>
      <w:r>
        <w:t xml:space="preserve"> </w:t>
      </w:r>
      <w:r w:rsidR="00373A08">
        <w:t>landmarks that breathe with history and</w:t>
      </w:r>
      <w:r>
        <w:t xml:space="preserve"> </w:t>
      </w:r>
      <w:r w:rsidR="00373A08">
        <w:t>tell you the story of their complicated past. H</w:t>
      </w:r>
      <w:r>
        <w:t>ope</w:t>
      </w:r>
      <w:r w:rsidR="00373A08">
        <w:t>fully, you’ll enjoy the trip and</w:t>
      </w:r>
      <w:r>
        <w:t xml:space="preserve"> </w:t>
      </w:r>
      <w:r w:rsidR="00373A08">
        <w:t>we’ll be happy to see you in</w:t>
      </w:r>
      <w:r>
        <w:t xml:space="preserve"> Russia </w:t>
      </w:r>
      <w:r w:rsidR="00373A08">
        <w:t>again as there is</w:t>
      </w:r>
      <w:r w:rsidR="00423128">
        <w:t xml:space="preserve"> much more to show</w:t>
      </w:r>
      <w:r>
        <w:t xml:space="preserve">. </w:t>
      </w:r>
      <w:r w:rsidR="00373A08">
        <w:t>“</w:t>
      </w:r>
      <w:r>
        <w:t xml:space="preserve">Do </w:t>
      </w:r>
      <w:proofErr w:type="spellStart"/>
      <w:r>
        <w:t>Svidaniya</w:t>
      </w:r>
      <w:proofErr w:type="spellEnd"/>
      <w:r w:rsidR="00373A08">
        <w:t>” as we Russian say</w:t>
      </w:r>
      <w:r w:rsidR="00423128">
        <w:t>,</w:t>
      </w:r>
      <w:r>
        <w:t xml:space="preserve"> or </w:t>
      </w:r>
      <w:r w:rsidR="00373A08">
        <w:t>see you soon again.</w:t>
      </w:r>
      <w:bookmarkEnd w:id="0"/>
    </w:p>
    <w:sectPr w:rsidR="00617A5C" w:rsidSect="00371D9F">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G3sDAyNrIwNTe3MDVT0lEKTi0uzszPAykwrgUA1V8SWCwAAAA="/>
  </w:docVars>
  <w:rsids>
    <w:rsidRoot w:val="000F48C9"/>
    <w:rsid w:val="000F48C9"/>
    <w:rsid w:val="0011336D"/>
    <w:rsid w:val="00250C99"/>
    <w:rsid w:val="00371D9F"/>
    <w:rsid w:val="00373A08"/>
    <w:rsid w:val="00395B30"/>
    <w:rsid w:val="00423128"/>
    <w:rsid w:val="004E57CC"/>
    <w:rsid w:val="00615DA8"/>
    <w:rsid w:val="00681EB4"/>
    <w:rsid w:val="006E714F"/>
    <w:rsid w:val="006F3972"/>
    <w:rsid w:val="007935CC"/>
    <w:rsid w:val="00986990"/>
    <w:rsid w:val="00DB513B"/>
    <w:rsid w:val="00E9086D"/>
    <w:rsid w:val="00FC7387"/>
    <w:rsid w:val="00FF78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D7B8A8-2B2A-4799-B2A5-74E3A8BEF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15DA8"/>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1108</Words>
  <Characters>5431</Characters>
  <Application>Microsoft Office Word</Application>
  <DocSecurity>0</DocSecurity>
  <Lines>76</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y Melnychuk</dc:creator>
  <cp:keywords/>
  <dc:description/>
  <cp:lastModifiedBy>Andriy Melnychuk</cp:lastModifiedBy>
  <cp:revision>8</cp:revision>
  <dcterms:created xsi:type="dcterms:W3CDTF">2020-01-29T16:17:00Z</dcterms:created>
  <dcterms:modified xsi:type="dcterms:W3CDTF">2020-02-03T08:45:00Z</dcterms:modified>
</cp:coreProperties>
</file>